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Abu</w:t>
      </w:r>
      <w:r>
        <w:t xml:space="preserve"> </w:t>
      </w:r>
      <w:r>
        <w:t xml:space="preserve">Dhabi</w:t>
      </w:r>
    </w:p>
    <w:bookmarkStart w:id="21" w:name="X1bb9312af8eacfc8485ec72fef9c1545be5c43d"/>
    <w:p>
      <w:pPr>
        <w:pStyle w:val="Heading1"/>
      </w:pPr>
      <w:r>
        <w:t xml:space="preserve">Internship Application Letter for Firefigh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bu Dhabi Fire &amp; Life Safety Department</w:t>
      </w:r>
      <w:r>
        <w:br/>
      </w:r>
      <w:r>
        <w:t xml:space="preserve">Ministry of Interior, United Arab Emirates</w:t>
      </w:r>
      <w:r>
        <w:br/>
      </w:r>
      <w:r>
        <w:t xml:space="preserve">Abu Dhabi, United Arab Emirates</w:t>
      </w:r>
    </w:p>
    <w:bookmarkStart w:id="20" w:name="X9ff3008a0693ecc884d77113baf91469853bee6"/>
    <w:p>
      <w:pPr>
        <w:pStyle w:val="Heading2"/>
      </w:pPr>
      <w:r>
        <w:t xml:space="preserve">Subject: Application for Firefighter Internship Program – Abu Dhabi</w:t>
      </w:r>
    </w:p>
    <w:p>
      <w:pPr>
        <w:pStyle w:val="FirstParagraph"/>
      </w:pPr>
      <w:r>
        <w:t xml:space="preserve">Dear Hiring Committee,</w:t>
      </w:r>
    </w:p>
    <w:p>
      <w:pPr>
        <w:pStyle w:val="BodyText"/>
      </w:pPr>
      <w:r>
        <w:t xml:space="preserve">With profound enthusiasm and unwavering dedication, I am writing to express my sincere interest in the Firefighter Internship Program at the Abu Dhabi Fire &amp; Life Safety Department. As a passionate individual deeply committed to community safety and emergency response, I have long admired the UAE’s world-class approach to public service, particularly within Abu Dhabi’s visionary framework of excellence. This internship represents not merely an opportunity for professional growth but a meaningful step toward contributing to a region that embodies innovation, cultural richness, and an unshakeable commitment to protecting lives – values I hold sacred.</w:t>
      </w:r>
    </w:p>
    <w:p>
      <w:pPr>
        <w:pStyle w:val="BodyText"/>
      </w:pPr>
      <w:r>
        <w:t xml:space="preserve">My journey toward firefighting began during my high school years when I volunteered with local emergency response teams in my home country. Witnessing firsthand the critical role of swift, compassionate action during crises ignited a lifelong passion for this noble profession. Since then, I have pursued rigorous academic preparation through a Bachelor of Science in Emergency Management at [University Name], where I immersed myself in courses including Fire Science Fundamentals, Crisis Communications, Structural Safety Analysis, and Advanced First Responder Training. My academic journey has been complemented by hands-on experiences: 150 hours of supervised training with the National Disaster Response Corps, certification as a Certified Emergency Medical Technician (EMT), and participation in urban search-and-rescue drills simulating high-rise building emergencies. These experiences taught me that firefighting transcends physical strength – it demands acute situational awareness, collaborative problem-solving under extreme pressure, and profound empathy for those in distress.</w:t>
      </w:r>
    </w:p>
    <w:p>
      <w:pPr>
        <w:pStyle w:val="BodyText"/>
      </w:pPr>
      <w:r>
        <w:t xml:space="preserve">What particularly draws me to the Firefighter Internship Program in Abu Dhabi is the region’s unparalleled integration of cutting-edge technology with community-centered service. I have closely followed how Abu Dhabi’s fire department leverages AI-driven predictive analytics for wildfire prevention, drones for rapid assessment in complex urban environments, and advanced thermal imaging systems that exemplify the UAE’s commitment to "smart safety." This technological sophistication aligns perfectly with my technical aptitude – I am proficient in operating emergency response software platforms and have developed a personal project analyzing fire-risk patterns using GIS mapping tools. More importantly, I deeply respect Abu Dhabi’s cultural ethos of service. The Emirati philosophy of *Al Tawajjuh* (focused dedication to the community) resonates with my belief that emergency responders must serve not just as first responders, but as trusted pillars of social cohesion. In a city like Abu Dhabi where diverse global communities thrive side by side, I am eager to learn how your department harmonizes multicultural teamwork with unwavering operational excellence – a principle I witnessed during the UAE’s successful management of large-scale events like Expo 2020.</w:t>
      </w:r>
    </w:p>
    <w:p>
      <w:pPr>
        <w:pStyle w:val="BodyText"/>
      </w:pPr>
      <w:r>
        <w:t xml:space="preserve">My commitment to safety extends beyond technical skills. During my volunteer work with coastal rescue teams, I developed crisis de-escalation techniques that reduced panic incidents by 40% through calm communication and psychological first aid. I also organized community fire-safety workshops for children in underserved neighborhoods, emphasizing preventive education – a strategy Abu Dhabi’s department champions through its "Safe City" initiative. I understand that modern firefighting requires bridging the gap between technology and human connection, and I am eager to contribute my energy to this dual mission within your esteemed organization. The United Arab Emirates’ ambitious Vision 2030 further inspires me; its focus on sustainability and global leadership mirrors my aspiration to advance emergency services through eco-conscious methods like using fire retardant materials in community infrastructure.</w:t>
      </w:r>
    </w:p>
    <w:p>
      <w:pPr>
        <w:pStyle w:val="BodyText"/>
      </w:pPr>
      <w:r>
        <w:t xml:space="preserve">What sets me apart is my adaptability to high-stress environments and cultural sensitivity. Having lived temporarily in Dubai during a summer exchange program, I developed fluency in basic Arabic phrases and gained insight into Emirati protocols for community engagement – crucial assets when responding to diverse populations across Abu Dhabi’s neighborhoods. My physical resilience has been tested through rigorous fitness regimens (including 800-meter runs under 3 minutes and sustained heavy-load carrying drills), and I am certified in CPR, AED usage, and hazardous materials handling. However, I recognize that true firefighting excellence stems from continuous learning; the Abu Dhabi Fire &amp; Life Safety Department’s renowned training academy is precisely where I seek to refine these skills under expert mentorship.</w:t>
      </w:r>
    </w:p>
    <w:p>
      <w:pPr>
        <w:pStyle w:val="BodyText"/>
      </w:pPr>
      <w:r>
        <w:t xml:space="preserve">I am equally captivated by Abu Dhabi’s role as a global benchmark in emergency response. The department’s international collaborations with Singapore and Dubai fire services for cross-border disaster drills demonstrate a leadership ethos that mirrors my own professional ambitions. In this internship, I am not merely seeking to learn techniques – I aim to absorb the UAE’s holistic approach to safety that prioritizes prevention, preparedness, and community partnership as equally vital as response. The prospect of contributing to Abu Dhabi’s legacy of safeguarding its citizens and expatriate communities during events like the Abu Dhabi Grand Prix or national celebrations fills me with purpose.</w:t>
      </w:r>
    </w:p>
    <w:p>
      <w:pPr>
        <w:pStyle w:val="BodyText"/>
      </w:pPr>
      <w:r>
        <w:t xml:space="preserve">As I prepare for my career in emergency services, the United Arab Emirates’ commitment to excellence makes it an unparalleled environment for growth. The Firefighter Internship Program at Abu Dhabi’s fire department represents the ideal fusion of cutting-edge methodology, cultural reverence, and community impact that I seek to embody. I am prepared to fully immerse myself in your training protocols, embrace every challenge with humility, and contribute my energy toward strengthening a safety network that serves as a model for the world.</w:t>
      </w:r>
    </w:p>
    <w:p>
      <w:pPr>
        <w:pStyle w:val="BodyText"/>
      </w:pPr>
      <w:r>
        <w:t xml:space="preserve">Thank you for considering my application. I have attached my resume, academic transcripts, and certification documents for your review. I welcome the opportunity to discuss how my dedication to public safety aligns with the Abu Dhabi Fire &amp; Life Safety Department’s mission during an interview at your convenience. I am available immediately and can travel within Abu Dhabi for an assessmen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Abu Dhabi</dc:title>
  <dc:creator/>
  <dc:language>en</dc:language>
  <cp:keywords/>
  <dcterms:created xsi:type="dcterms:W3CDTF">2026-07-23T06:27:27Z</dcterms:created>
  <dcterms:modified xsi:type="dcterms:W3CDTF">2026-07-23T06:27:27Z</dcterms:modified>
</cp:coreProperties>
</file>

<file path=docProps/custom.xml><?xml version="1.0" encoding="utf-8"?>
<Properties xmlns="http://schemas.openxmlformats.org/officeDocument/2006/custom-properties" xmlns:vt="http://schemas.openxmlformats.org/officeDocument/2006/docPropsVTypes"/>
</file>